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E17B17" w14:textId="77777777" w:rsidR="003438BE" w:rsidRPr="003438BE" w:rsidRDefault="00FF732D" w:rsidP="003438BE">
      <w:pPr>
        <w:pStyle w:val="Ttulo1"/>
        <w:ind w:firstLine="3402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</w:t>
      </w:r>
      <w:r w:rsidR="003438BE" w:rsidRPr="003438B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REGISTRADO BAJO Nº CDCIC-339/24</w:t>
      </w:r>
    </w:p>
    <w:p w14:paraId="143C24DC" w14:textId="77777777" w:rsidR="003438BE" w:rsidRPr="003438BE" w:rsidRDefault="003438BE" w:rsidP="003438BE">
      <w:pPr>
        <w:ind w:firstLine="3402"/>
        <w:rPr>
          <w:b/>
          <w:snapToGrid w:val="0"/>
          <w:lang w:val="es-AR" w:eastAsia="es-ES"/>
        </w:rPr>
      </w:pPr>
    </w:p>
    <w:p w14:paraId="625EB701" w14:textId="77777777" w:rsidR="003438BE" w:rsidRPr="003438BE" w:rsidRDefault="003438BE" w:rsidP="003438BE">
      <w:pPr>
        <w:ind w:firstLine="3402"/>
        <w:rPr>
          <w:b/>
          <w:snapToGrid w:val="0"/>
          <w:lang w:val="es-AR" w:eastAsia="es-ES"/>
        </w:rPr>
      </w:pPr>
      <w:r w:rsidRPr="003438BE">
        <w:rPr>
          <w:b/>
          <w:snapToGrid w:val="0"/>
          <w:lang w:val="es-AR" w:eastAsia="es-ES"/>
        </w:rPr>
        <w:t>Corresponde al Expe. N° 4463/24</w:t>
      </w:r>
    </w:p>
    <w:p w14:paraId="669F8C36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11D2CE35" w14:textId="38D36EFC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t>BAHIA BLANCA</w:t>
      </w:r>
      <w:r w:rsidRPr="003438B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6 de diciembre de 2024</w:t>
      </w:r>
      <w:bookmarkStart w:id="0" w:name="_GoBack"/>
      <w:bookmarkEnd w:id="0"/>
    </w:p>
    <w:p w14:paraId="5F3D91E2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81261A5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t>VISTO</w:t>
      </w:r>
    </w:p>
    <w:p w14:paraId="5438C8E9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438BE">
        <w:rPr>
          <w:snapToGrid w:val="0"/>
          <w:szCs w:val="20"/>
          <w:lang w:val="es-AR" w:eastAsia="es-ES"/>
        </w:rPr>
        <w:tab/>
      </w:r>
    </w:p>
    <w:p w14:paraId="218087E9" w14:textId="39D7D58B" w:rsidR="003438BE" w:rsidRPr="003438BE" w:rsidRDefault="003438BE" w:rsidP="003438B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438BE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, Disciplina: Programación, Asignatura: “Resolución de Problemas y Algoritmos”</w:t>
      </w:r>
      <w:r w:rsidRPr="003438BE">
        <w:rPr>
          <w:smallCaps/>
          <w:snapToGrid w:val="0"/>
          <w:szCs w:val="20"/>
          <w:lang w:val="es-AR" w:eastAsia="es-ES"/>
        </w:rPr>
        <w:t xml:space="preserve"> </w:t>
      </w:r>
      <w:r w:rsidRPr="003438BE">
        <w:rPr>
          <w:snapToGrid w:val="0"/>
          <w:szCs w:val="20"/>
          <w:lang w:val="es-AR" w:eastAsia="es-ES"/>
        </w:rPr>
        <w:t>(Res. CDCIC-272/24*</w:t>
      </w:r>
      <w:r>
        <w:rPr>
          <w:snapToGrid w:val="0"/>
          <w:szCs w:val="20"/>
          <w:lang w:val="es-AR" w:eastAsia="es-ES"/>
        </w:rPr>
        <w:t>Exp</w:t>
      </w:r>
      <w:r w:rsidRPr="003438BE">
        <w:rPr>
          <w:snapToGrid w:val="0"/>
          <w:szCs w:val="20"/>
          <w:lang w:val="es-AR" w:eastAsia="es-ES"/>
        </w:rPr>
        <w:t xml:space="preserve">e: </w:t>
      </w:r>
      <w:r w:rsidRPr="003438BE">
        <w:rPr>
          <w:snapToGrid w:val="0"/>
          <w:szCs w:val="20"/>
          <w:lang w:val="es-ES" w:eastAsia="es-ES"/>
        </w:rPr>
        <w:t>3349/24</w:t>
      </w:r>
      <w:r w:rsidRPr="003438BE">
        <w:rPr>
          <w:snapToGrid w:val="0"/>
          <w:szCs w:val="20"/>
          <w:lang w:val="es-AR" w:eastAsia="es-ES"/>
        </w:rPr>
        <w:t>); y</w:t>
      </w:r>
    </w:p>
    <w:p w14:paraId="5AEAB362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8F0AA36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3BEE43C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t>CONSIDERANDO:</w:t>
      </w:r>
    </w:p>
    <w:p w14:paraId="0D46AD23" w14:textId="77777777" w:rsidR="003438BE" w:rsidRPr="003438BE" w:rsidRDefault="003438BE" w:rsidP="003438BE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6B6CDB4C" w14:textId="77777777" w:rsidR="003438BE" w:rsidRPr="003438BE" w:rsidRDefault="003438BE" w:rsidP="003438B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3438BE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Ezequiel </w:t>
      </w:r>
      <w:proofErr w:type="spellStart"/>
      <w:r w:rsidRPr="003438BE">
        <w:rPr>
          <w:snapToGrid w:val="0"/>
          <w:szCs w:val="20"/>
          <w:lang w:val="es-AR" w:eastAsia="es-ES"/>
        </w:rPr>
        <w:t>Zucoli</w:t>
      </w:r>
      <w:proofErr w:type="spellEnd"/>
      <w:r w:rsidRPr="003438BE">
        <w:rPr>
          <w:snapToGrid w:val="0"/>
          <w:szCs w:val="20"/>
          <w:lang w:val="es-AR" w:eastAsia="es-ES"/>
        </w:rPr>
        <w:t xml:space="preserve"> </w:t>
      </w:r>
      <w:r w:rsidRPr="003438BE">
        <w:rPr>
          <w:bCs/>
          <w:snapToGrid w:val="0"/>
          <w:color w:val="000000"/>
          <w:szCs w:val="20"/>
          <w:lang w:val="es-ES_tradnl" w:eastAsia="es-ES"/>
        </w:rPr>
        <w:t>(Leg. 15935*Cargo de Planta 27023812);</w:t>
      </w:r>
    </w:p>
    <w:p w14:paraId="4A25ECAB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BF531EA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3438BE">
        <w:rPr>
          <w:snapToGrid w:val="0"/>
          <w:szCs w:val="20"/>
          <w:lang w:val="es-AR" w:eastAsia="es-ES"/>
        </w:rPr>
        <w:t>Que la tramitación de las presentes actuaciones se ajus</w:t>
      </w:r>
      <w:r w:rsidRPr="003438BE">
        <w:rPr>
          <w:snapToGrid w:val="0"/>
          <w:szCs w:val="20"/>
          <w:lang w:val="es-AR" w:eastAsia="es-ES"/>
        </w:rPr>
        <w:softHyphen/>
        <w:t>tó al Reglamento de Concursos de Ayudantes “B” (resolución CSU-624/24);</w:t>
      </w:r>
      <w:r w:rsidRPr="003438BE">
        <w:rPr>
          <w:lang w:val="es-ES_tradnl" w:eastAsia="es-ES"/>
        </w:rPr>
        <w:t xml:space="preserve"> </w:t>
      </w:r>
    </w:p>
    <w:p w14:paraId="7888B705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2FE232EE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438BE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Franco León; </w:t>
      </w:r>
    </w:p>
    <w:p w14:paraId="13C88E89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010C87B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438BE">
        <w:rPr>
          <w:snapToGrid w:val="0"/>
          <w:szCs w:val="20"/>
          <w:lang w:val="es-ES_tradnl" w:eastAsia="es-ES"/>
        </w:rPr>
        <w:t>Que el Consejo Departamental aprobó por unanimidad, en su reunión ordinaria de fecha 26 de diciembre de 2024, dicha designación;</w:t>
      </w:r>
    </w:p>
    <w:p w14:paraId="6EE7DEB0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5056F521" w14:textId="77777777" w:rsidR="003438BE" w:rsidRPr="003438BE" w:rsidRDefault="003438BE" w:rsidP="003438BE">
      <w:pPr>
        <w:spacing w:line="260" w:lineRule="exact"/>
        <w:rPr>
          <w:b/>
          <w:szCs w:val="20"/>
          <w:lang w:val="es-ES_tradnl"/>
        </w:rPr>
      </w:pPr>
    </w:p>
    <w:p w14:paraId="3306E21C" w14:textId="77777777" w:rsidR="003438BE" w:rsidRPr="003438BE" w:rsidRDefault="003438BE" w:rsidP="003438BE">
      <w:pPr>
        <w:spacing w:line="260" w:lineRule="exact"/>
        <w:rPr>
          <w:b/>
          <w:szCs w:val="20"/>
          <w:lang w:val="es-ES_tradnl"/>
        </w:rPr>
      </w:pPr>
      <w:r w:rsidRPr="003438BE">
        <w:rPr>
          <w:b/>
          <w:szCs w:val="20"/>
          <w:lang w:val="es-ES_tradnl"/>
        </w:rPr>
        <w:t xml:space="preserve">POR ELLO, </w:t>
      </w:r>
    </w:p>
    <w:p w14:paraId="2A1D0DF6" w14:textId="77777777" w:rsidR="003438BE" w:rsidRPr="003438BE" w:rsidRDefault="003438BE" w:rsidP="003438BE">
      <w:pPr>
        <w:spacing w:line="260" w:lineRule="exact"/>
        <w:rPr>
          <w:b/>
          <w:szCs w:val="20"/>
          <w:lang w:val="es-ES_tradnl"/>
        </w:rPr>
      </w:pPr>
    </w:p>
    <w:p w14:paraId="37AD5C47" w14:textId="77777777" w:rsidR="003438BE" w:rsidRPr="003438BE" w:rsidRDefault="003438BE" w:rsidP="003438BE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3438BE">
        <w:rPr>
          <w:b/>
          <w:bCs/>
          <w:szCs w:val="20"/>
          <w:lang w:val="es-ES_tradnl"/>
        </w:rPr>
        <w:t>EL CONSEJO DEPARTAMENTAL DE CIENCIAS E INGENIERÍA DE LA COMPUTACIÓN</w:t>
      </w:r>
    </w:p>
    <w:p w14:paraId="10B9D554" w14:textId="77777777" w:rsidR="003438BE" w:rsidRPr="003438BE" w:rsidRDefault="003438BE" w:rsidP="003438BE">
      <w:pPr>
        <w:spacing w:line="260" w:lineRule="exact"/>
        <w:jc w:val="right"/>
        <w:rPr>
          <w:b/>
          <w:szCs w:val="20"/>
          <w:lang w:val="es-ES_tradnl"/>
        </w:rPr>
      </w:pPr>
    </w:p>
    <w:p w14:paraId="4439C092" w14:textId="77777777" w:rsidR="003438BE" w:rsidRPr="003438BE" w:rsidRDefault="003438BE" w:rsidP="003438BE">
      <w:pPr>
        <w:spacing w:line="260" w:lineRule="exact"/>
        <w:jc w:val="center"/>
        <w:rPr>
          <w:b/>
          <w:szCs w:val="20"/>
          <w:lang w:val="es-ES_tradnl"/>
        </w:rPr>
      </w:pPr>
      <w:r w:rsidRPr="003438BE">
        <w:rPr>
          <w:b/>
          <w:szCs w:val="20"/>
          <w:lang w:val="es-ES_tradnl"/>
        </w:rPr>
        <w:t>RESUELVE:</w:t>
      </w:r>
    </w:p>
    <w:p w14:paraId="769D7EB2" w14:textId="77777777" w:rsidR="003438BE" w:rsidRPr="003438BE" w:rsidRDefault="003438BE" w:rsidP="003438BE">
      <w:pPr>
        <w:spacing w:line="260" w:lineRule="exact"/>
        <w:jc w:val="center"/>
        <w:rPr>
          <w:bCs/>
          <w:szCs w:val="20"/>
          <w:lang w:val="es-ES_tradnl"/>
        </w:rPr>
      </w:pPr>
    </w:p>
    <w:p w14:paraId="131274D1" w14:textId="77777777" w:rsidR="003438BE" w:rsidRPr="003438BE" w:rsidRDefault="003438BE" w:rsidP="003438BE">
      <w:pPr>
        <w:widowControl w:val="0"/>
        <w:jc w:val="both"/>
        <w:rPr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t>ARTICULO 1º:</w:t>
      </w:r>
      <w:r w:rsidRPr="003438BE">
        <w:rPr>
          <w:snapToGrid w:val="0"/>
          <w:szCs w:val="20"/>
          <w:lang w:val="es-AR" w:eastAsia="es-ES"/>
        </w:rPr>
        <w:t xml:space="preserve"> Designar al </w:t>
      </w:r>
      <w:r w:rsidRPr="003438BE">
        <w:rPr>
          <w:b/>
          <w:snapToGrid w:val="0"/>
          <w:szCs w:val="20"/>
          <w:lang w:val="es-AR" w:eastAsia="es-ES"/>
        </w:rPr>
        <w:t xml:space="preserve">Señor Franco Emanuel LEON (DNI: 41.037.214*Cargo de Planta 27023812) </w:t>
      </w:r>
      <w:r w:rsidRPr="003438BE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3438BE">
        <w:rPr>
          <w:b/>
          <w:i/>
          <w:snapToGrid w:val="0"/>
          <w:szCs w:val="20"/>
          <w:lang w:val="es-AR" w:eastAsia="es-ES"/>
        </w:rPr>
        <w:t>“Resolución de Problemas y Algoritmos” (Cód. 5793</w:t>
      </w:r>
      <w:r w:rsidRPr="003438BE">
        <w:rPr>
          <w:b/>
          <w:snapToGrid w:val="0"/>
          <w:szCs w:val="20"/>
          <w:lang w:val="es-AR" w:eastAsia="es-ES"/>
        </w:rPr>
        <w:t>)</w:t>
      </w:r>
      <w:r w:rsidRPr="003438BE">
        <w:rPr>
          <w:snapToGrid w:val="0"/>
          <w:szCs w:val="20"/>
          <w:lang w:val="es-AR" w:eastAsia="es-ES"/>
        </w:rPr>
        <w:t xml:space="preserve">, en el Departamento de Ciencias e Ingeniería de la Computación a partir de la efectiva toma de posesión del cargo y por el término de un (01) año. </w:t>
      </w:r>
    </w:p>
    <w:p w14:paraId="46183D08" w14:textId="77777777" w:rsidR="003438BE" w:rsidRPr="003438BE" w:rsidRDefault="003438BE" w:rsidP="003438BE">
      <w:pPr>
        <w:rPr>
          <w:b/>
          <w:snapToGrid w:val="0"/>
          <w:szCs w:val="20"/>
          <w:lang w:val="es-AR" w:eastAsia="es-ES"/>
        </w:rPr>
      </w:pPr>
    </w:p>
    <w:p w14:paraId="2AEA4435" w14:textId="77777777" w:rsidR="003438BE" w:rsidRPr="003438BE" w:rsidRDefault="003438BE" w:rsidP="003438BE">
      <w:pPr>
        <w:jc w:val="both"/>
        <w:rPr>
          <w:b/>
          <w:snapToGrid w:val="0"/>
          <w:szCs w:val="20"/>
          <w:lang w:val="es-AR" w:eastAsia="es-ES"/>
        </w:rPr>
      </w:pPr>
      <w:r w:rsidRPr="003438BE">
        <w:rPr>
          <w:b/>
          <w:color w:val="000000"/>
          <w:lang w:val="es-ES_tradnl"/>
        </w:rPr>
        <w:t>ARTICULO 2</w:t>
      </w:r>
      <w:r w:rsidRPr="003438BE">
        <w:rPr>
          <w:b/>
          <w:color w:val="000000"/>
          <w:lang w:val="es-ES_tradnl"/>
        </w:rPr>
        <w:sym w:font="Symbol" w:char="F0B0"/>
      </w:r>
      <w:r w:rsidRPr="003438BE">
        <w:rPr>
          <w:b/>
          <w:color w:val="000000"/>
          <w:lang w:val="es-ES_tradnl"/>
        </w:rPr>
        <w:t xml:space="preserve">: </w:t>
      </w:r>
      <w:r w:rsidRPr="003438BE">
        <w:rPr>
          <w:snapToGrid w:val="0"/>
          <w:szCs w:val="20"/>
          <w:lang w:val="es-AR" w:eastAsia="es-ES"/>
        </w:rPr>
        <w:t xml:space="preserve">Extender las funciones del Sr. León a la asignatura </w:t>
      </w:r>
      <w:r w:rsidRPr="003438BE">
        <w:rPr>
          <w:b/>
          <w:snapToGrid w:val="0"/>
          <w:szCs w:val="20"/>
          <w:lang w:val="es-AR" w:eastAsia="es-ES"/>
        </w:rPr>
        <w:t>“</w:t>
      </w:r>
      <w:r w:rsidRPr="003438BE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3438BE">
        <w:rPr>
          <w:b/>
          <w:i/>
          <w:smallCaps/>
          <w:snapToGrid w:val="0"/>
          <w:szCs w:val="20"/>
          <w:lang w:val="es-AR" w:eastAsia="es-ES"/>
        </w:rPr>
        <w:t>”</w:t>
      </w:r>
      <w:r w:rsidRPr="003438BE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3438BE">
        <w:rPr>
          <w:bCs/>
          <w:i/>
          <w:iCs/>
          <w:snapToGrid w:val="0"/>
          <w:szCs w:val="20"/>
          <w:lang w:val="es-AR" w:eastAsia="es-ES"/>
        </w:rPr>
        <w:t>)</w:t>
      </w:r>
      <w:r w:rsidRPr="003438BE">
        <w:rPr>
          <w:snapToGrid w:val="0"/>
          <w:szCs w:val="20"/>
          <w:lang w:val="es-AR" w:eastAsia="es-ES"/>
        </w:rPr>
        <w:t xml:space="preserve"> a partir de la efectiva toma de posesión del cargo y por el término de un (01) año</w:t>
      </w:r>
      <w:r w:rsidRPr="003438BE">
        <w:rPr>
          <w:bCs/>
          <w:i/>
          <w:iCs/>
          <w:snapToGrid w:val="0"/>
          <w:szCs w:val="20"/>
          <w:lang w:val="es-AR" w:eastAsia="es-ES"/>
        </w:rPr>
        <w:t>.</w:t>
      </w:r>
    </w:p>
    <w:p w14:paraId="78477918" w14:textId="77777777" w:rsidR="003438BE" w:rsidRPr="003438BE" w:rsidRDefault="003438BE" w:rsidP="003438B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68FD97BC" w14:textId="77777777" w:rsidR="003438BE" w:rsidRPr="003438BE" w:rsidRDefault="003438BE" w:rsidP="003438B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45F71074" w14:textId="77777777" w:rsidR="003438BE" w:rsidRDefault="003438BE" w:rsidP="003438BE">
      <w:pPr>
        <w:jc w:val="both"/>
        <w:rPr>
          <w:b/>
          <w:snapToGrid w:val="0"/>
          <w:szCs w:val="20"/>
          <w:lang w:val="es-AR" w:eastAsia="es-ES"/>
        </w:rPr>
      </w:pPr>
    </w:p>
    <w:p w14:paraId="63B2F79D" w14:textId="75F15281" w:rsidR="003438BE" w:rsidRPr="003438BE" w:rsidRDefault="003438BE" w:rsidP="003438BE">
      <w:pPr>
        <w:jc w:val="both"/>
        <w:rPr>
          <w:b/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lastRenderedPageBreak/>
        <w:t>///CDCIC-339/24</w:t>
      </w:r>
    </w:p>
    <w:p w14:paraId="63D22696" w14:textId="77777777" w:rsidR="003438BE" w:rsidRPr="003438BE" w:rsidRDefault="003438BE" w:rsidP="003438B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101F3F8E" w14:textId="77777777" w:rsidR="003438BE" w:rsidRPr="003438BE" w:rsidRDefault="003438BE" w:rsidP="003438BE">
      <w:pPr>
        <w:autoSpaceDE w:val="0"/>
        <w:autoSpaceDN w:val="0"/>
        <w:jc w:val="both"/>
        <w:rPr>
          <w:color w:val="000000"/>
          <w:lang w:val="es-ES"/>
        </w:rPr>
      </w:pPr>
      <w:r w:rsidRPr="003438BE">
        <w:rPr>
          <w:b/>
          <w:color w:val="000000"/>
          <w:lang w:val="es-ES"/>
        </w:rPr>
        <w:t xml:space="preserve">ARTICULO 3°:  </w:t>
      </w:r>
      <w:r w:rsidRPr="003438BE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3438BE">
        <w:rPr>
          <w:color w:val="000000"/>
          <w:lang w:val="es-AR"/>
        </w:rPr>
        <w:t>se le asignarán funciones en otras asignaturas según las necesidades de la Unidad Académica en cada cuatrimestre</w:t>
      </w:r>
      <w:r w:rsidRPr="003438BE">
        <w:rPr>
          <w:color w:val="000000"/>
          <w:lang w:val="es-ES"/>
        </w:rPr>
        <w:t>.</w:t>
      </w:r>
    </w:p>
    <w:p w14:paraId="19D5F61E" w14:textId="77777777" w:rsidR="003438BE" w:rsidRPr="003438BE" w:rsidRDefault="003438BE" w:rsidP="003438BE">
      <w:pPr>
        <w:jc w:val="both"/>
        <w:rPr>
          <w:b/>
          <w:snapToGrid w:val="0"/>
          <w:szCs w:val="20"/>
          <w:lang w:val="es-AR" w:eastAsia="es-ES"/>
        </w:rPr>
      </w:pPr>
    </w:p>
    <w:p w14:paraId="404F93F9" w14:textId="77777777" w:rsidR="003438BE" w:rsidRPr="003438BE" w:rsidRDefault="003438BE" w:rsidP="003438BE">
      <w:pPr>
        <w:jc w:val="both"/>
        <w:rPr>
          <w:b/>
          <w:snapToGrid w:val="0"/>
          <w:szCs w:val="20"/>
          <w:lang w:val="es-AR" w:eastAsia="es-ES"/>
        </w:rPr>
      </w:pPr>
    </w:p>
    <w:p w14:paraId="47EC7E57" w14:textId="77777777" w:rsidR="003438BE" w:rsidRPr="003438BE" w:rsidRDefault="003438BE" w:rsidP="003438BE">
      <w:pPr>
        <w:jc w:val="both"/>
        <w:rPr>
          <w:snapToGrid w:val="0"/>
          <w:szCs w:val="20"/>
          <w:lang w:val="es-AR" w:eastAsia="es-ES"/>
        </w:rPr>
      </w:pPr>
      <w:r w:rsidRPr="003438BE">
        <w:rPr>
          <w:b/>
          <w:snapToGrid w:val="0"/>
          <w:szCs w:val="20"/>
          <w:lang w:val="es-AR" w:eastAsia="es-ES"/>
        </w:rPr>
        <w:t>ARTICULO 4º:</w:t>
      </w:r>
      <w:r w:rsidRPr="003438B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56B7A300" w14:textId="77777777" w:rsidR="003438BE" w:rsidRPr="003438BE" w:rsidRDefault="003438BE" w:rsidP="003438BE">
      <w:pPr>
        <w:spacing w:line="260" w:lineRule="exact"/>
        <w:jc w:val="both"/>
        <w:rPr>
          <w:b/>
          <w:szCs w:val="20"/>
          <w:lang w:val="es-ES_tradnl"/>
        </w:rPr>
      </w:pPr>
    </w:p>
    <w:p w14:paraId="5DF51735" w14:textId="77777777" w:rsidR="003438BE" w:rsidRPr="003438BE" w:rsidRDefault="003438BE" w:rsidP="003438B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1E882EC9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977A963" w14:textId="77777777" w:rsidR="003438BE" w:rsidRPr="003438BE" w:rsidRDefault="003438BE" w:rsidP="003438BE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EAA2909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50F51197" w14:textId="77777777" w:rsidR="003438BE" w:rsidRPr="003438BE" w:rsidRDefault="003438BE" w:rsidP="003438BE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64B0A718" w14:textId="77777777" w:rsidR="003438BE" w:rsidRPr="003438BE" w:rsidRDefault="003438BE" w:rsidP="003438BE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68072A5E" w14:textId="77777777" w:rsidR="003438BE" w:rsidRPr="003438BE" w:rsidRDefault="003438BE" w:rsidP="003438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DC855" w14:textId="77777777" w:rsidR="00D708A1" w:rsidRDefault="00D708A1">
      <w:r>
        <w:separator/>
      </w:r>
    </w:p>
  </w:endnote>
  <w:endnote w:type="continuationSeparator" w:id="0">
    <w:p w14:paraId="6225AA16" w14:textId="77777777" w:rsidR="00D708A1" w:rsidRDefault="00D70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9F328" w14:textId="77777777" w:rsidR="00D708A1" w:rsidRDefault="00D708A1">
      <w:r>
        <w:separator/>
      </w:r>
    </w:p>
  </w:footnote>
  <w:footnote w:type="continuationSeparator" w:id="0">
    <w:p w14:paraId="28E44093" w14:textId="77777777" w:rsidR="00D708A1" w:rsidRDefault="00D70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438BE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08A1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4-12-27T17:11:00Z</dcterms:created>
  <dcterms:modified xsi:type="dcterms:W3CDTF">2024-12-27T17:11:00Z</dcterms:modified>
</cp:coreProperties>
</file>